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寻梦"/>
      <w:r>
        <w:t xml:space="preserve">2567 寻梦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每个人的童年都可能梦想过自己成为一个英雄，尤其是喜欢武侠的男生，Yifenfei也不例外。</w:t>
      </w:r>
      <w:r>
        <w:t xml:space="preserve"> </w:t>
      </w:r>
      <w:r>
        <w:t xml:space="preserve">童年的他常常梦想自己能成为一个绝世英雄，手拿一把灿灿发亮的宝剑，手挽一位长发飘逸的秀丽气质MM ^_^ ，散步于清幽的泉边小道，微风吹过，飘落两片枫叶。。。。。。</w:t>
      </w:r>
      <w:r>
        <w:t xml:space="preserve"> </w:t>
      </w:r>
      <w:r>
        <w:t xml:space="preserve">正由于成天陶醉于这种脱世的意境之中，导致此人老大不小依旧形单影只，每天只能在人潮中孤单上路。。。。。。</w:t>
      </w:r>
      <w:r>
        <w:t xml:space="preserve"> </w:t>
      </w:r>
      <w:r>
        <w:t xml:space="preserve">现在就让我们为这个可怜的人创造一个机会，权当假设yifenfei现在已经捕获一位MM的芳心，但该MM被邪恶并且极其可恶的大魔头（AC女之杀手 lemon）抓走。为了正义，为了MM，燃烧吧。。。。。。</w:t>
      </w:r>
    </w:p>
    <w:p>
      <w:pPr>
        <w:pStyle w:val="BlockText"/>
      </w:pPr>
      <w:r>
        <w:t xml:space="preserve">好了，现在就正式开始我们的行程，接下来将有6关等待着yifenfei,让我们帮助他战胜邪恶的lemon大魔王吧。</w:t>
      </w:r>
    </w:p>
    <w:p>
      <w:pPr>
        <w:pStyle w:val="BlockText"/>
      </w:pPr>
      <w:r>
        <w:t xml:space="preserve">来到大魔王居住的千年古墓前，呈现在yifenfei眼前的是墓碑上神秘的字符，经过仔细研究，发现原来这是开启古墓入口的方法。</w:t>
      </w:r>
      <w:r>
        <w:t xml:space="preserve"> </w:t>
      </w:r>
      <w:r>
        <w:t xml:space="preserve">墓碑上有2行字符串，其中第一个串的长度为偶数，现在要求把第2个串插入到第一个串的正中央，如此便能开启墓碑进入墓中。</w:t>
      </w:r>
    </w:p>
    <w:p>
      <w:pPr>
        <w:pStyle w:val="CaptionedFigure"/>
        <w:pStyle w:val="BlockText"/>
      </w:pPr>
      <w:r>
        <w:drawing>
          <wp:inline>
            <wp:extent cx="5314950" cy="398145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164-1001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398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img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输入数据首先给出一个整数n，表示测试数据的组数。</w:t>
      </w:r>
      <w:r>
        <w:t xml:space="preserve"> </w:t>
      </w:r>
      <w:r>
        <w:t xml:space="preserve">然后是n组数据，每组数据2行，每行一个字符串，长度大于0，小于50，并且第一个串的长度必为偶数。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请为每组数据输出一个能开启古墓的字符串，每组输出占一行。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</w:t>
      </w:r>
      <w:r>
        <w:t xml:space="preserve"> </w:t>
      </w:r>
      <w:r>
        <w:t xml:space="preserve">HDCM</w:t>
      </w:r>
      <w:r>
        <w:t xml:space="preserve"> </w:t>
      </w:r>
      <w:r>
        <w:t xml:space="preserve">UA</w:t>
      </w:r>
      <w:r>
        <w:t xml:space="preserve"> </w:t>
      </w:r>
      <w:r>
        <w:t xml:space="preserve">Aw</w:t>
      </w:r>
      <w:r>
        <w:t xml:space="preserve"> </w:t>
      </w:r>
      <w:r>
        <w:t xml:space="preserve">CFlo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HDUACM</w:t>
      </w:r>
      <w:r>
        <w:t xml:space="preserve"> </w:t>
      </w:r>
      <w:r>
        <w:t xml:space="preserve">ACFlow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67 http://acm.hdu.edu.cn/showproblem.php?pid=2567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计算第一个串长度，先输出第一个串前一半，再输出第二个串，最后输出第一个串剩余的后一半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FirstParagraph"/>
      </w:pPr>
      <w:r>
        <w:t xml:space="preserve">一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rPr>
          <w:rStyle w:val="CommentTok"/>
        </w:rPr>
        <w:t xml:space="preserve">//注意吃掉回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b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c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d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 gets(a);</w:t>
      </w:r>
      <w:r>
        <w:br w:type="textWrapping"/>
      </w:r>
      <w:r>
        <w:rPr>
          <w:rStyle w:val="NormalTok"/>
        </w:rPr>
        <w:t xml:space="preserve">        gets(b);</w:t>
      </w:r>
      <w:r>
        <w:br w:type="textWrapping"/>
      </w:r>
      <w:r>
        <w:rPr>
          <w:rStyle w:val="NormalTok"/>
        </w:rPr>
        <w:t xml:space="preserve">        strncpy(d,a,strlen(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strcpy(c,&amp;a[strlen(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;</w:t>
      </w:r>
      <w:r>
        <w:rPr>
          <w:rStyle w:val="CommentTok"/>
        </w:rPr>
        <w:t xml:space="preserve">//拼接后输出</w:t>
      </w:r>
      <w:r>
        <w:br w:type="textWrapping"/>
      </w:r>
      <w:r>
        <w:rPr>
          <w:rStyle w:val="NormalTok"/>
        </w:rPr>
        <w:t xml:space="preserve">        strcat(d,b);</w:t>
      </w:r>
      <w:r>
        <w:br w:type="textWrapping"/>
      </w:r>
      <w:r>
        <w:rPr>
          <w:rStyle w:val="NormalTok"/>
        </w:rPr>
        <w:t xml:space="preserve">        strcat(d,c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d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二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gets(a);</w:t>
      </w:r>
      <w:r>
        <w:br w:type="textWrapping"/>
      </w:r>
      <w:r>
        <w:rPr>
          <w:rStyle w:val="NormalTok"/>
        </w:rPr>
        <w:t xml:space="preserve">        gets(b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=strlen(a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c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++)     </w:t>
      </w:r>
      <w:r>
        <w:rPr>
          <w:rStyle w:val="CommentTok"/>
        </w:rPr>
        <w:t xml:space="preserve">//先输出第一个串前一半，再输出第二个串，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a[i]); </w:t>
      </w:r>
      <w:r>
        <w:rPr>
          <w:rStyle w:val="CommentTok"/>
        </w:rPr>
        <w:t xml:space="preserve">//最后输出第一个串剩余的后一半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b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i&lt;c;i++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7Z</dcterms:created>
  <dcterms:modified xsi:type="dcterms:W3CDTF">2020-03-12T09:36:57Z</dcterms:modified>
</cp:coreProperties>
</file>